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a96223b8ca41cecdf5394b1ce7c6d23c2d7d0"/>
      <w:r>
        <w:rPr>
          <w:b/>
        </w:rPr>
        <w:t xml:space="preserve">ПРОТОКОЛ ЕЛЕКТРОННОГО АУКЦІОНУ № RLE001-UA-20220805-40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ого приміщення 28 м² в cмт Турійськ,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ерший поверх, теплопостачання відсутнє. Центральна частина міста, зручний під’їзд, поруч заклади торгівлі, освіти, фінансові установи, ресторани та кафе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00,00 грн, у тому числі ПДВ</w:t>
      </w:r>
      <w:r>
        <w:t xml:space="preserve"> </w:t>
      </w:r>
      <w:r>
        <w:t xml:space="preserve">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9:01:31Z</dcterms:created>
  <dcterms:modified xsi:type="dcterms:W3CDTF">2024-05-04T19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